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India</w:t>
      </w:r>
      <w:r>
        <w:t xml:space="preserve"> </w:t>
      </w:r>
      <w:r>
        <w:t xml:space="preserve">Mumbai</w:t>
      </w:r>
    </w:p>
    <w:bookmarkStart w:id="21" w:name="Xf2432158d3e2de65b1a6b068158357fbe59a670"/>
    <w:p>
      <w:pPr>
        <w:pStyle w:val="Heading1"/>
      </w:pPr>
      <w:r>
        <w:t xml:space="preserve">INTERNET APPLICATION LETTER FOR MILITARY OFFICER INTERNSHIP</w:t>
      </w:r>
    </w:p>
    <w:p>
      <w:pPr>
        <w:pStyle w:val="FirstParagraph"/>
      </w:pPr>
      <w:r>
        <w:t xml:space="preserve">Date: October 26, 2023</w:t>
      </w:r>
    </w:p>
    <w:p>
      <w:pPr>
        <w:pStyle w:val="BodyText"/>
      </w:pPr>
      <w:r>
        <w:t xml:space="preserve">Commanding Officer</w:t>
      </w:r>
    </w:p>
    <w:p>
      <w:pPr>
        <w:pStyle w:val="BodyText"/>
      </w:pPr>
      <w:r>
        <w:t xml:space="preserve">Defence Training Institute Mumbai</w:t>
      </w:r>
    </w:p>
    <w:p>
      <w:pPr>
        <w:pStyle w:val="BodyText"/>
      </w:pPr>
      <w:r>
        <w:t xml:space="preserve">Mumbai, Maharashtra 400011</w:t>
      </w:r>
    </w:p>
    <w:p>
      <w:pPr>
        <w:pStyle w:val="BodyText"/>
      </w:pPr>
      <w:r>
        <w:t xml:space="preserve">India</w:t>
      </w:r>
    </w:p>
    <w:bookmarkStart w:id="20" w:name="Xc73b52ae0bc3648deb76bbc58bba50b0fbdae1b"/>
    <w:p>
      <w:pPr>
        <w:pStyle w:val="Heading2"/>
      </w:pPr>
      <w:r>
        <w:t xml:space="preserve">Subject: Internship Application for Military Officer Training Program at Defence Training Institute Mumbai</w:t>
      </w:r>
    </w:p>
    <w:p>
      <w:pPr>
        <w:pStyle w:val="FirstParagraph"/>
      </w:pPr>
      <w:r>
        <w:t xml:space="preserve">Dear Commanding Officer,</w:t>
      </w:r>
    </w:p>
    <w:p>
      <w:pPr>
        <w:pStyle w:val="BodyText"/>
      </w:pPr>
      <w:r>
        <w:t xml:space="preserve">With profound respect and unwavering dedication to national service, I am writing this</w:t>
      </w:r>
      <w:r>
        <w:t xml:space="preserve"> </w:t>
      </w:r>
      <w:r>
        <w:rPr>
          <w:bCs/>
          <w:b/>
        </w:rPr>
        <w:t xml:space="preserve">Internship Application Letter</w:t>
      </w:r>
      <w:r>
        <w:t xml:space="preserve"> </w:t>
      </w:r>
      <w:r>
        <w:t xml:space="preserve">to express my earnest interest in the Military Officer Internship Program at the Defence Training Institute (DTI) in Mumbai, Maharashtra. As a highly motivated graduate student with a deep-seated commitment to India’s security and sovereignty, I believe that an immersive internship under your esteemed institution’s guidance will be instrumental in shaping my journey toward becoming a competent and principled</w:t>
      </w:r>
      <w:r>
        <w:t xml:space="preserve"> </w:t>
      </w:r>
      <w:r>
        <w:rPr>
          <w:bCs/>
          <w:b/>
        </w:rPr>
        <w:t xml:space="preserve">Military Officer</w:t>
      </w:r>
      <w:r>
        <w:t xml:space="preserve"> </w:t>
      </w:r>
      <w:r>
        <w:t xml:space="preserve">serving the Republic of India.</w:t>
      </w:r>
    </w:p>
    <w:p>
      <w:pPr>
        <w:pStyle w:val="BodyText"/>
      </w:pPr>
      <w:r>
        <w:t xml:space="preserve">My academic foundation in Defence Studies from the National Defence Academy (NDA) has provided me with rigorous theoretical grounding in strategic military operations, leadership psychology, and geopolitical analysis. However, I have long understood that true military excellence transcends textbooks—it is forged through disciplined field experience and mentorship within the operational ecosystem. Mumbai’s strategic location as India’s economic capital and its role as a critical hub for maritime security makes it an ideal environment for this internship. The DTI Mumbai campus, with its proximity to the Western Naval Command and INS Karanj, offers unparalleled exposure to contemporary defence challenges that I am eager to contribute to through my service.</w:t>
      </w:r>
    </w:p>
    <w:p>
      <w:pPr>
        <w:pStyle w:val="BodyText"/>
      </w:pPr>
      <w:r>
        <w:t xml:space="preserve">Throughout my academic journey, I have consistently sought opportunities to align theoretical knowledge with practical application. As a volunteer at the Maharashtra State Disaster Response Force (MSDRF), I assisted in coordinating relief operations during monsoon floods in 2022. This experience taught me the critical importance of rapid decision-making under pressure—skills directly transferable to military operations. Furthermore, my leadership as Captain of the NDA Military Cadet Corps honed my ability to motivate teams during high-stakes exercises, including a joint drill with the Indian Navy at Mumbai’s Marine Drive waterfront that simulated coastal security scenarios. These experiences have solidified my conviction that I am ready for the structured rigor of a military internship in</w:t>
      </w:r>
      <w:r>
        <w:t xml:space="preserve"> </w:t>
      </w:r>
      <w:r>
        <w:rPr>
          <w:bCs/>
          <w:b/>
        </w:rPr>
        <w:t xml:space="preserve">India Mumbai</w:t>
      </w:r>
      <w:r>
        <w:t xml:space="preserve">.</w:t>
      </w:r>
    </w:p>
    <w:p>
      <w:pPr>
        <w:pStyle w:val="BodyText"/>
      </w:pPr>
      <w:r>
        <w:t xml:space="preserve">I recognize that becoming an effective</w:t>
      </w:r>
      <w:r>
        <w:t xml:space="preserve"> </w:t>
      </w:r>
      <w:r>
        <w:rPr>
          <w:bCs/>
          <w:b/>
        </w:rPr>
        <w:t xml:space="preserve">Military Officer</w:t>
      </w:r>
      <w:r>
        <w:t xml:space="preserve"> </w:t>
      </w:r>
      <w:r>
        <w:t xml:space="preserve">demands more than academic excellence—it requires moral fortitude, physical resilience, and an unshakeable commitment to India’s welfare. During my time at NDA, I actively participated in the "Safeguarding Motherland" initiative, where our unit conducted awareness drives about border security across Maharashtra villages. This grassroots engagement deepened my understanding of how military personnel serve as community pillars beyond combat roles. In Mumbai specifically, the intersection of urban security challenges and national defence strategy presents a unique learning landscape I am eager to engage with during this internship.</w:t>
      </w:r>
    </w:p>
    <w:p>
      <w:pPr>
        <w:pStyle w:val="BodyText"/>
      </w:pPr>
      <w:r>
        <w:t xml:space="preserve">The DTI’s reputation for cultivating officers who blend technological acumen with ethical leadership resonates profoundly with my aspirations. I have studied the institute’s recent initiatives, such as its AI-driven logistics training module deployed during Exercise Sea Vigil 2023, and I am keen to contribute to similar innovations. My technical proficiency in GIS mapping and drone operation—gained through a university robotics project focused on border surveillance—aligns with DTI’s modernized training frameworks. Mumbai’s dynamic environment, where urban security meets maritime vigilance, offers the perfect canvas for applying such skills under expert supervision.</w:t>
      </w:r>
    </w:p>
    <w:p>
      <w:pPr>
        <w:pStyle w:val="BodyText"/>
      </w:pPr>
      <w:r>
        <w:t xml:space="preserve">As an aspiring officer from Mumbai itself, I am deeply connected to the city’s spirit of resilience. Growing up near Colaba Causeway during the 2017 floods taught me firsthand how military personnel are first responders in crises. I witnessed our local regiment’s swift mobilization that saved countless lives—a moment that crystallized my desire to serve through this</w:t>
      </w:r>
      <w:r>
        <w:t xml:space="preserve"> </w:t>
      </w:r>
      <w:r>
        <w:rPr>
          <w:bCs/>
          <w:b/>
        </w:rPr>
        <w:t xml:space="preserve">Military Officer</w:t>
      </w:r>
      <w:r>
        <w:t xml:space="preserve"> </w:t>
      </w:r>
      <w:r>
        <w:t xml:space="preserve">internship. Having studied Mumbai’s unique challenges as a metropolitan security hub, I am prepared to immediately contribute to DTI’s objectives while absorbing the nuances of urban military operations under your mentorship.</w:t>
      </w:r>
    </w:p>
    <w:p>
      <w:pPr>
        <w:pStyle w:val="BodyText"/>
      </w:pPr>
      <w:r>
        <w:t xml:space="preserve">This internship represents far more than an academic requirement for me—it is a pivotal step toward earning the honour of wearing the Indian Army uniform. I understand that DTI Mumbai seeks candidates who embody integrity, adaptability, and a genuine passion for protecting India’s interests. My track record reflects these values: 12 months of continuous volunteer service with the Red Cross in Mumbai during the pandemic, academic awards for leadership at NDA (including the "Excellence in Command" medal), and an active role in organizing youth military camps across Maharashtra. I am committed to upholding DTI’s standards as I undergo this transformative phase of training.</w:t>
      </w:r>
    </w:p>
    <w:p>
      <w:pPr>
        <w:pStyle w:val="BodyText"/>
      </w:pPr>
      <w:r>
        <w:t xml:space="preserve">I would be deeply honoured to contribute my energy, fresh perspectives, and unwavering dedication to the Defence Training Institute Mumbai. The opportunity to learn from your distinguished faculty while serving in India’s premier military training hub is a privilege I approach with humility and determination. My resume, attached for your review, provides further detail about my qualifications. I welcome the chance to discuss how my skills can support DTI’s mission during an interview at your earliest convenience.</w:t>
      </w:r>
    </w:p>
    <w:p>
      <w:pPr>
        <w:pStyle w:val="BodyText"/>
      </w:pPr>
      <w:r>
        <w:t xml:space="preserve">Thank you for considering this</w:t>
      </w:r>
      <w:r>
        <w:t xml:space="preserve"> </w:t>
      </w:r>
      <w:r>
        <w:rPr>
          <w:bCs/>
          <w:b/>
        </w:rPr>
        <w:t xml:space="preserve">Internship Application Letter</w:t>
      </w:r>
      <w:r>
        <w:t xml:space="preserve">. I have long admired India’s armed forces as the ultimate embodiment of our nation’s courage and unity, and I aspire to serve with the same distinction that Mumbai has witnessed through generations of military leadership. With profound respect for your service, I await your positive response.</w:t>
      </w:r>
    </w:p>
    <w:p>
      <w:pPr>
        <w:pStyle w:val="BodyText"/>
      </w:pPr>
      <w:r>
        <w:t xml:space="preserve">Sincerely,</w:t>
      </w:r>
      <w:r>
        <w:br/>
      </w:r>
      <w:r>
        <w:t xml:space="preserve">Captain Arjun Sharma</w:t>
      </w:r>
      <w:r>
        <w:br/>
      </w:r>
      <w:r>
        <w:t xml:space="preserve">NDA Cadet (Final Year)</w:t>
      </w:r>
      <w:r>
        <w:br/>
      </w:r>
      <w:r>
        <w:t xml:space="preserve">National Defence Academy, Pune</w:t>
      </w:r>
      <w:r>
        <w:br/>
      </w:r>
      <w:r>
        <w:t xml:space="preserve">Mumbai, Maharashtra 400026</w:t>
      </w:r>
      <w:r>
        <w:br/>
      </w:r>
      <w:r>
        <w:t xml:space="preserve">Email: arjun.sharma.nda@gmail.com | Phone: +91-98765 43210</w:t>
      </w:r>
    </w:p>
    <w:p>
      <w:pPr>
        <w:pStyle w:val="BodyText"/>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India Mumbai</dc:title>
  <dc:creator/>
  <dc:language>en</dc:language>
  <cp:keywords/>
  <dcterms:created xsi:type="dcterms:W3CDTF">2026-06-01T11:43:10Z</dcterms:created>
  <dcterms:modified xsi:type="dcterms:W3CDTF">2026-06-01T11:43:10Z</dcterms:modified>
</cp:coreProperties>
</file>

<file path=docProps/custom.xml><?xml version="1.0" encoding="utf-8"?>
<Properties xmlns="http://schemas.openxmlformats.org/officeDocument/2006/custom-properties" xmlns:vt="http://schemas.openxmlformats.org/officeDocument/2006/docPropsVTypes"/>
</file>